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Pr="00F1605E" w:rsidRDefault="00F47789">
      <w:pPr>
        <w:rPr>
          <w:sz w:val="28"/>
          <w:szCs w:val="28"/>
        </w:rPr>
      </w:pPr>
      <w:r w:rsidRPr="00F1605E">
        <w:rPr>
          <w:sz w:val="28"/>
          <w:szCs w:val="28"/>
        </w:rPr>
        <w:t>Plano de investigação</w:t>
      </w:r>
    </w:p>
    <w:p w14:paraId="27180F90" w14:textId="5D14F881" w:rsidR="00F47789" w:rsidRPr="0055581D" w:rsidRDefault="0055581D">
      <w:pPr>
        <w:rPr>
          <w:color w:val="C00000"/>
          <w:sz w:val="28"/>
          <w:szCs w:val="28"/>
        </w:rPr>
      </w:pPr>
      <w:r>
        <w:rPr>
          <w:color w:val="C00000"/>
          <w:sz w:val="28"/>
          <w:szCs w:val="28"/>
        </w:rPr>
        <w:t>ESPECIFICAR O TÍTULO</w:t>
      </w: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uma sociedade cada vez mais competitiva e imprevisível a nível profissional, para além dos constantes isolamentos e preocupações associadas </w:t>
      </w:r>
      <w:proofErr w:type="gramStart"/>
      <w:r>
        <w:rPr>
          <w:sz w:val="24"/>
          <w:szCs w:val="24"/>
        </w:rPr>
        <w:t>à</w:t>
      </w:r>
      <w:proofErr w:type="gramEnd"/>
      <w:r>
        <w:rPr>
          <w:sz w:val="24"/>
          <w:szCs w:val="24"/>
        </w:rPr>
        <w:t xml:space="preserve">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noProof/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10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 xml:space="preserve">E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noProof/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2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4" w:anchor="qual-o-impacto-que-a-covid-19-teve-nas-populacoes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sustentados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6EE96998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E IDEAÇÃO SUICIDA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668C2814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, suicídi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ar um jogo digital com uma personagem pertencente a uma fração frágil da sociedade (sofrendo de doença mental, sofrendo por isso de estigma social) e verificar se o jogador consegue sentir empatia pelo mesmo,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1D4B8A36" w:rsidR="0061708B" w:rsidRDefault="0061708B" w:rsidP="0061708B">
      <w:pPr>
        <w:rPr>
          <w:sz w:val="24"/>
          <w:szCs w:val="24"/>
        </w:rPr>
      </w:pPr>
    </w:p>
    <w:p w14:paraId="7601F3FC" w14:textId="0B063C4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Enquadramento teórico (resumo)</w:t>
      </w:r>
    </w:p>
    <w:p w14:paraId="09422A23" w14:textId="04F783F6" w:rsidR="00CC3550" w:rsidRPr="0055581D" w:rsidRDefault="0055581D" w:rsidP="0061708B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FAZER RESUMO DO ENQUADRAMENTO TEÓRICO OU APENAS FAZER REFERÊNCIA E NESTA SECÇÃO APROVEITAR PARA FALAR DO ESTADO DA ARTE (REAPROVEITAR OS POSTS NO BLOG, JÁ LÁ ESTÁ TUDO DIREITINHO COM EXEMPLOS FOTOGRÁFICOS)</w:t>
      </w:r>
    </w:p>
    <w:p w14:paraId="0D82D899" w14:textId="711D6602" w:rsidR="00CC3550" w:rsidRDefault="00CC3550" w:rsidP="0061708B">
      <w:pPr>
        <w:rPr>
          <w:sz w:val="24"/>
          <w:szCs w:val="24"/>
        </w:rPr>
      </w:pPr>
      <w:r>
        <w:rPr>
          <w:sz w:val="24"/>
          <w:szCs w:val="24"/>
        </w:rPr>
        <w:t>Modelo de análise</w:t>
      </w:r>
    </w:p>
    <w:p w14:paraId="0FDF3DDC" w14:textId="4428B37C" w:rsidR="00CC3550" w:rsidRPr="0055581D" w:rsidRDefault="0055581D" w:rsidP="0061708B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REFAZER O MODELO DE ANÁLISE EM FORMATO DE TABELA, APENAS CONSIDERANDO COMO CONCEITOS JOGO DIGITAL, PERSONAGEM E EMPATIA</w:t>
      </w:r>
    </w:p>
    <w:p w14:paraId="0D310A0A" w14:textId="2D5ACD78" w:rsidR="00CC3550" w:rsidRDefault="00CC3550" w:rsidP="0061708B">
      <w:pPr>
        <w:rPr>
          <w:sz w:val="24"/>
          <w:szCs w:val="24"/>
        </w:rPr>
      </w:pPr>
    </w:p>
    <w:p w14:paraId="0F894908" w14:textId="20C37756" w:rsidR="00CC3550" w:rsidRDefault="00CC3550" w:rsidP="0061708B">
      <w:pPr>
        <w:rPr>
          <w:sz w:val="24"/>
          <w:szCs w:val="24"/>
        </w:rPr>
      </w:pPr>
    </w:p>
    <w:p w14:paraId="05C5DBA6" w14:textId="12883062" w:rsidR="00CC3550" w:rsidRDefault="00CC3550" w:rsidP="0061708B">
      <w:pPr>
        <w:rPr>
          <w:sz w:val="24"/>
          <w:szCs w:val="24"/>
        </w:rPr>
      </w:pPr>
    </w:p>
    <w:p w14:paraId="0DB4DCDC" w14:textId="6E89970F" w:rsidR="00CC3550" w:rsidRDefault="00CC3550" w:rsidP="0061708B">
      <w:pPr>
        <w:rPr>
          <w:sz w:val="24"/>
          <w:szCs w:val="24"/>
        </w:rPr>
      </w:pPr>
    </w:p>
    <w:p w14:paraId="2F75064F" w14:textId="377FDD7D" w:rsidR="00CC3550" w:rsidRDefault="00CC3550" w:rsidP="0061708B">
      <w:pPr>
        <w:rPr>
          <w:sz w:val="24"/>
          <w:szCs w:val="24"/>
        </w:rPr>
      </w:pPr>
    </w:p>
    <w:p w14:paraId="3F60E79E" w14:textId="03A25EC3" w:rsidR="00CC3550" w:rsidRDefault="00CC3550" w:rsidP="0061708B">
      <w:pPr>
        <w:rPr>
          <w:sz w:val="24"/>
          <w:szCs w:val="24"/>
        </w:rPr>
      </w:pPr>
    </w:p>
    <w:p w14:paraId="071A0176" w14:textId="0BB6BC33" w:rsidR="00CC3550" w:rsidRDefault="00CC3550" w:rsidP="0061708B">
      <w:pPr>
        <w:rPr>
          <w:sz w:val="24"/>
          <w:szCs w:val="24"/>
        </w:rPr>
      </w:pPr>
    </w:p>
    <w:p w14:paraId="7C5EAA12" w14:textId="56AF618F" w:rsidR="00CC3550" w:rsidRDefault="00CC3550" w:rsidP="0061708B">
      <w:pPr>
        <w:rPr>
          <w:sz w:val="24"/>
          <w:szCs w:val="24"/>
        </w:rPr>
      </w:pPr>
    </w:p>
    <w:p w14:paraId="213E8FE1" w14:textId="782277E9" w:rsidR="00CC3550" w:rsidRDefault="00CC3550" w:rsidP="0061708B">
      <w:pPr>
        <w:rPr>
          <w:sz w:val="24"/>
          <w:szCs w:val="24"/>
        </w:rPr>
      </w:pPr>
    </w:p>
    <w:p w14:paraId="5D5F294B" w14:textId="26C001A2" w:rsidR="00CC3550" w:rsidRDefault="00CC3550" w:rsidP="0061708B">
      <w:pPr>
        <w:rPr>
          <w:sz w:val="24"/>
          <w:szCs w:val="24"/>
        </w:rPr>
      </w:pPr>
    </w:p>
    <w:p w14:paraId="2F0B6018" w14:textId="6272540E" w:rsidR="00CC3550" w:rsidRDefault="00CC3550" w:rsidP="0061708B">
      <w:pPr>
        <w:rPr>
          <w:sz w:val="24"/>
          <w:szCs w:val="24"/>
        </w:rPr>
      </w:pPr>
    </w:p>
    <w:p w14:paraId="570F8709" w14:textId="09BC37F8" w:rsidR="00CC3550" w:rsidRDefault="00CC3550" w:rsidP="0061708B">
      <w:pPr>
        <w:rPr>
          <w:sz w:val="24"/>
          <w:szCs w:val="24"/>
        </w:rPr>
      </w:pPr>
    </w:p>
    <w:p w14:paraId="14BBD474" w14:textId="04D211D4" w:rsidR="00CC3550" w:rsidRDefault="00CC3550" w:rsidP="0061708B">
      <w:pPr>
        <w:rPr>
          <w:sz w:val="24"/>
          <w:szCs w:val="24"/>
        </w:rPr>
      </w:pPr>
    </w:p>
    <w:p w14:paraId="0A02A186" w14:textId="17EA039A" w:rsidR="00CC3550" w:rsidRDefault="00CC3550" w:rsidP="0061708B">
      <w:pPr>
        <w:rPr>
          <w:sz w:val="24"/>
          <w:szCs w:val="24"/>
        </w:rPr>
      </w:pPr>
    </w:p>
    <w:p w14:paraId="39924C51" w14:textId="3C868602" w:rsidR="00CC3550" w:rsidRDefault="00CC3550" w:rsidP="0061708B">
      <w:pPr>
        <w:rPr>
          <w:sz w:val="24"/>
          <w:szCs w:val="24"/>
        </w:rPr>
      </w:pPr>
    </w:p>
    <w:p w14:paraId="0FCFD89D" w14:textId="33B5C95D" w:rsidR="00CC3550" w:rsidRDefault="00CC3550" w:rsidP="0061708B">
      <w:pPr>
        <w:rPr>
          <w:sz w:val="24"/>
          <w:szCs w:val="24"/>
        </w:rPr>
      </w:pPr>
    </w:p>
    <w:p w14:paraId="5FFAD5D1" w14:textId="34E99562" w:rsidR="00CC3550" w:rsidRDefault="00CC3550" w:rsidP="0061708B">
      <w:pPr>
        <w:rPr>
          <w:sz w:val="24"/>
          <w:szCs w:val="24"/>
        </w:rPr>
      </w:pPr>
    </w:p>
    <w:p w14:paraId="00149E02" w14:textId="31FE5831" w:rsidR="00CC3550" w:rsidRDefault="00CC3550" w:rsidP="0061708B">
      <w:pPr>
        <w:rPr>
          <w:sz w:val="24"/>
          <w:szCs w:val="24"/>
        </w:rPr>
      </w:pPr>
    </w:p>
    <w:p w14:paraId="058A22C0" w14:textId="1F63E3CA" w:rsidR="00CC3550" w:rsidRDefault="00CC3550" w:rsidP="0061708B">
      <w:pPr>
        <w:rPr>
          <w:sz w:val="24"/>
          <w:szCs w:val="24"/>
        </w:rPr>
      </w:pPr>
    </w:p>
    <w:p w14:paraId="56266D29" w14:textId="0798DC07" w:rsidR="00CC3550" w:rsidRDefault="00CC3550" w:rsidP="0061708B">
      <w:pPr>
        <w:rPr>
          <w:sz w:val="24"/>
          <w:szCs w:val="24"/>
        </w:rPr>
      </w:pPr>
    </w:p>
    <w:p w14:paraId="19D4E88C" w14:textId="77777777" w:rsidR="00CC3550" w:rsidRDefault="00CC3550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2D4355BB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</w:t>
      </w:r>
      <w:r w:rsidR="00395F17" w:rsidRPr="00B75CFB">
        <w:rPr>
          <w:color w:val="C00000"/>
          <w:sz w:val="24"/>
          <w:szCs w:val="24"/>
        </w:rPr>
        <w:t xml:space="preserve">(livro </w:t>
      </w:r>
      <w:r w:rsidR="00B75CFB" w:rsidRPr="00B75CFB">
        <w:rPr>
          <w:color w:val="C00000"/>
          <w:sz w:val="24"/>
          <w:szCs w:val="24"/>
        </w:rPr>
        <w:t xml:space="preserve">Clara Coutinho </w:t>
      </w:r>
      <w:r w:rsidR="00395F17" w:rsidRPr="00B75CFB">
        <w:rPr>
          <w:color w:val="C00000"/>
          <w:sz w:val="24"/>
          <w:szCs w:val="24"/>
        </w:rPr>
        <w:t>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51964ABC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</w:t>
      </w:r>
      <w:r w:rsidRPr="00B75CFB">
        <w:rPr>
          <w:color w:val="C00000"/>
          <w:sz w:val="24"/>
          <w:szCs w:val="24"/>
        </w:rPr>
        <w:t>(</w:t>
      </w:r>
      <w:r w:rsidR="00B75CFB" w:rsidRPr="00B75CFB">
        <w:rPr>
          <w:color w:val="C00000"/>
          <w:sz w:val="24"/>
          <w:szCs w:val="24"/>
        </w:rPr>
        <w:t xml:space="preserve">livro Clara Coutinho, </w:t>
      </w:r>
      <w:r w:rsidRPr="00B75CFB">
        <w:rPr>
          <w:color w:val="C00000"/>
          <w:sz w:val="24"/>
          <w:szCs w:val="24"/>
        </w:rPr>
        <w:t>página 29, 328)</w:t>
      </w:r>
      <w:r>
        <w:rPr>
          <w:sz w:val="24"/>
          <w:szCs w:val="24"/>
        </w:rPr>
        <w:t>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</w:t>
      </w:r>
      <w:r w:rsidR="00EC2910">
        <w:rPr>
          <w:sz w:val="24"/>
          <w:szCs w:val="24"/>
        </w:rPr>
        <w:lastRenderedPageBreak/>
        <w:t>teste de protótipos</w:t>
      </w:r>
      <w:r w:rsidR="001E6E92">
        <w:rPr>
          <w:sz w:val="24"/>
          <w:szCs w:val="24"/>
        </w:rPr>
        <w:t xml:space="preserve"> em contexto de mundo real com o intuito de descobrir-se novas soluções para problemas práticos complexos, que ainda sejam vagos e não tenham sido alvo de investigação considerável. </w:t>
      </w:r>
      <w:r w:rsidR="00CE2405">
        <w:rPr>
          <w:sz w:val="24"/>
          <w:szCs w:val="24"/>
        </w:rPr>
        <w:t xml:space="preserve">Nesta metodologia, há o foco no desenvolvimento e não tanto nos sujeitos – a recolha de dados pode, nomeadamente, ser efetuada a partir da análise de documentos e literatura </w:t>
      </w:r>
      <w:proofErr w:type="gramStart"/>
      <w:r w:rsidR="00CE2405">
        <w:rPr>
          <w:sz w:val="24"/>
          <w:szCs w:val="24"/>
        </w:rPr>
        <w:t>- ,</w:t>
      </w:r>
      <w:proofErr w:type="gramEnd"/>
      <w:r w:rsidR="00CE2405">
        <w:rPr>
          <w:sz w:val="24"/>
          <w:szCs w:val="24"/>
        </w:rPr>
        <w:t xml:space="preserve">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6DBB8F5F" w14:textId="77777777" w:rsidR="00FC1313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Participantes</w:t>
      </w:r>
    </w:p>
    <w:p w14:paraId="13C039CB" w14:textId="76742384" w:rsidR="00E80545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61708B">
      <w:pPr>
        <w:rPr>
          <w:sz w:val="24"/>
          <w:szCs w:val="24"/>
        </w:rPr>
      </w:pPr>
    </w:p>
    <w:p w14:paraId="64929AFB" w14:textId="201970AE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Técnicas e instrumentos de recolha de dados</w:t>
      </w:r>
    </w:p>
    <w:p w14:paraId="0B049663" w14:textId="5994C569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61708B">
      <w:pPr>
        <w:rPr>
          <w:sz w:val="24"/>
          <w:szCs w:val="24"/>
        </w:rPr>
      </w:pPr>
    </w:p>
    <w:p w14:paraId="04FE2467" w14:textId="477B0323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>Tratamento de dados</w:t>
      </w:r>
    </w:p>
    <w:p w14:paraId="55343147" w14:textId="2080F45D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0E2B5B45" w14:textId="3059247C" w:rsidR="00950681" w:rsidRDefault="00950681" w:rsidP="0061708B">
      <w:pPr>
        <w:rPr>
          <w:sz w:val="24"/>
          <w:szCs w:val="24"/>
        </w:rPr>
      </w:pPr>
    </w:p>
    <w:p w14:paraId="66D96849" w14:textId="2B9A7FF6" w:rsidR="00950681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Plano de contingência</w:t>
      </w:r>
    </w:p>
    <w:p w14:paraId="612BCB38" w14:textId="68200ECA" w:rsidR="00EE5A84" w:rsidRDefault="00EE5A84" w:rsidP="0061708B">
      <w:pPr>
        <w:rPr>
          <w:sz w:val="24"/>
          <w:szCs w:val="24"/>
        </w:rPr>
      </w:pPr>
    </w:p>
    <w:p w14:paraId="30E4475B" w14:textId="21AAB345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Cronograma</w:t>
      </w:r>
    </w:p>
    <w:p w14:paraId="2CAC2553" w14:textId="6320B106" w:rsidR="00EE5A84" w:rsidRDefault="00EE5A84" w:rsidP="0061708B">
      <w:pPr>
        <w:rPr>
          <w:sz w:val="24"/>
          <w:szCs w:val="24"/>
        </w:rPr>
      </w:pPr>
    </w:p>
    <w:p w14:paraId="78342524" w14:textId="50ADD81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sultados esperados</w:t>
      </w:r>
    </w:p>
    <w:p w14:paraId="3846BAE0" w14:textId="0C7BEDC8" w:rsidR="00EE5A84" w:rsidRDefault="00EE5A84" w:rsidP="0061708B">
      <w:pPr>
        <w:rPr>
          <w:sz w:val="24"/>
          <w:szCs w:val="24"/>
        </w:rPr>
      </w:pPr>
    </w:p>
    <w:p w14:paraId="095DD34C" w14:textId="5CCC1B98" w:rsidR="00EE5A84" w:rsidRPr="00E80545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ferências bibliográficas</w:t>
      </w:r>
    </w:p>
    <w:p w14:paraId="7B8795F9" w14:textId="498359DA" w:rsidR="00395F17" w:rsidRDefault="00395F17" w:rsidP="0061708B">
      <w:pPr>
        <w:rPr>
          <w:sz w:val="24"/>
          <w:szCs w:val="24"/>
        </w:rPr>
      </w:pPr>
    </w:p>
    <w:p w14:paraId="4F1ACFD8" w14:textId="52A46E87" w:rsidR="00B75CFB" w:rsidRDefault="00B75CFB" w:rsidP="0061708B">
      <w:pPr>
        <w:rPr>
          <w:sz w:val="24"/>
          <w:szCs w:val="24"/>
        </w:rPr>
      </w:pPr>
    </w:p>
    <w:p w14:paraId="093121D0" w14:textId="3CEAEA33" w:rsidR="00B75CFB" w:rsidRDefault="00B75CFB" w:rsidP="0061708B">
      <w:pPr>
        <w:rPr>
          <w:sz w:val="24"/>
          <w:szCs w:val="24"/>
        </w:rPr>
      </w:pPr>
    </w:p>
    <w:p w14:paraId="1B2784DD" w14:textId="5620E00F" w:rsidR="00B75CFB" w:rsidRDefault="00B75CFB" w:rsidP="0061708B">
      <w:pPr>
        <w:rPr>
          <w:sz w:val="24"/>
          <w:szCs w:val="24"/>
        </w:rPr>
      </w:pPr>
    </w:p>
    <w:p w14:paraId="46408E1E" w14:textId="3598F99A" w:rsidR="00B75CFB" w:rsidRDefault="00B75CFB" w:rsidP="0061708B">
      <w:pPr>
        <w:rPr>
          <w:sz w:val="24"/>
          <w:szCs w:val="24"/>
        </w:rPr>
      </w:pPr>
    </w:p>
    <w:p w14:paraId="48AC6794" w14:textId="190E826B" w:rsidR="00B75CFB" w:rsidRDefault="00B75CFB" w:rsidP="0061708B">
      <w:pPr>
        <w:rPr>
          <w:sz w:val="24"/>
          <w:szCs w:val="24"/>
        </w:rPr>
      </w:pPr>
    </w:p>
    <w:p w14:paraId="5CADFAB1" w14:textId="19773E81" w:rsidR="00B75CFB" w:rsidRDefault="00B75CFB" w:rsidP="0061708B">
      <w:pPr>
        <w:rPr>
          <w:sz w:val="24"/>
          <w:szCs w:val="24"/>
        </w:rPr>
      </w:pPr>
    </w:p>
    <w:p w14:paraId="0EA5AB6A" w14:textId="04ADBF1A" w:rsidR="00B75CFB" w:rsidRDefault="00B75CFB" w:rsidP="0061708B">
      <w:pPr>
        <w:rPr>
          <w:sz w:val="24"/>
          <w:szCs w:val="24"/>
        </w:rPr>
      </w:pPr>
    </w:p>
    <w:p w14:paraId="188907C3" w14:textId="5BFB89F9" w:rsidR="00B75CFB" w:rsidRDefault="00B75CFB" w:rsidP="0061708B">
      <w:pPr>
        <w:rPr>
          <w:sz w:val="24"/>
          <w:szCs w:val="24"/>
        </w:rPr>
      </w:pPr>
    </w:p>
    <w:p w14:paraId="5BE8EFE5" w14:textId="12480740" w:rsidR="00B75CFB" w:rsidRDefault="00B75CFB" w:rsidP="0061708B">
      <w:pPr>
        <w:rPr>
          <w:sz w:val="24"/>
          <w:szCs w:val="24"/>
        </w:rPr>
      </w:pPr>
    </w:p>
    <w:p w14:paraId="704ADAAB" w14:textId="02B3C9B6" w:rsidR="00B75CFB" w:rsidRDefault="00B75CFB" w:rsidP="0061708B">
      <w:pPr>
        <w:rPr>
          <w:sz w:val="24"/>
          <w:szCs w:val="24"/>
        </w:rPr>
      </w:pPr>
    </w:p>
    <w:p w14:paraId="464DFAB2" w14:textId="3897659E" w:rsidR="00B75CFB" w:rsidRDefault="00B75CFB" w:rsidP="0061708B">
      <w:pPr>
        <w:rPr>
          <w:sz w:val="24"/>
          <w:szCs w:val="24"/>
        </w:rPr>
      </w:pPr>
    </w:p>
    <w:p w14:paraId="23223EE8" w14:textId="73D42252" w:rsidR="00B75CFB" w:rsidRDefault="00B75CFB" w:rsidP="0061708B">
      <w:pPr>
        <w:rPr>
          <w:sz w:val="24"/>
          <w:szCs w:val="24"/>
        </w:rPr>
      </w:pPr>
    </w:p>
    <w:p w14:paraId="2C358E0A" w14:textId="1D96DEFD" w:rsidR="00B75CFB" w:rsidRDefault="00B75CFB" w:rsidP="0061708B">
      <w:pPr>
        <w:rPr>
          <w:sz w:val="24"/>
          <w:szCs w:val="24"/>
        </w:rPr>
      </w:pPr>
    </w:p>
    <w:p w14:paraId="3FF56315" w14:textId="43E6E7EF" w:rsidR="00B75CFB" w:rsidRDefault="00B75CFB" w:rsidP="0061708B">
      <w:pPr>
        <w:rPr>
          <w:sz w:val="24"/>
          <w:szCs w:val="24"/>
        </w:rPr>
      </w:pPr>
    </w:p>
    <w:p w14:paraId="0C5C845C" w14:textId="544E6A4E" w:rsidR="00B75CFB" w:rsidRDefault="00B75CFB" w:rsidP="0061708B">
      <w:pPr>
        <w:rPr>
          <w:sz w:val="24"/>
          <w:szCs w:val="24"/>
        </w:rPr>
      </w:pPr>
    </w:p>
    <w:p w14:paraId="5F51049B" w14:textId="422A9915" w:rsidR="00B75CFB" w:rsidRDefault="00B75CFB" w:rsidP="0061708B">
      <w:pPr>
        <w:rPr>
          <w:sz w:val="24"/>
          <w:szCs w:val="24"/>
        </w:rPr>
      </w:pPr>
    </w:p>
    <w:p w14:paraId="773F8E3F" w14:textId="5C40FC00" w:rsidR="00B75CFB" w:rsidRDefault="00B75CFB" w:rsidP="0061708B">
      <w:pPr>
        <w:rPr>
          <w:sz w:val="24"/>
          <w:szCs w:val="24"/>
        </w:rPr>
      </w:pPr>
    </w:p>
    <w:p w14:paraId="4410623E" w14:textId="4395C0FC" w:rsidR="00B75CFB" w:rsidRDefault="00B75CFB" w:rsidP="0061708B">
      <w:pPr>
        <w:rPr>
          <w:sz w:val="24"/>
          <w:szCs w:val="24"/>
        </w:rPr>
      </w:pPr>
    </w:p>
    <w:p w14:paraId="631962EE" w14:textId="77777777" w:rsidR="00B75CFB" w:rsidRPr="0061708B" w:rsidRDefault="00B75CFB" w:rsidP="0061708B">
      <w:pPr>
        <w:rPr>
          <w:sz w:val="24"/>
          <w:szCs w:val="24"/>
        </w:rPr>
      </w:pPr>
    </w:p>
    <w:p w14:paraId="461BB217" w14:textId="46FB7ABA" w:rsidR="00DE270F" w:rsidRPr="00DE270F" w:rsidRDefault="00DE270F" w:rsidP="00F1605E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lastRenderedPageBreak/>
        <w:t>RASCUNHO – TRADUÇÃO GOOGLE TRANSLATOR DOS APONTAMENTOS FEITOS SOBRE UM ARTIGO NO BLOG, VER O QUE PODE SER APROVEITADO PARA ESTADO DA ARTE E PARA FINALIZAR A PROBLEMÁTICA LIGADA À DEPRESSÃO</w:t>
      </w:r>
      <w:r w:rsidR="00DA0595">
        <w:rPr>
          <w:color w:val="C00000"/>
          <w:sz w:val="24"/>
          <w:szCs w:val="24"/>
        </w:rPr>
        <w:t>, OU NO ENQUADRAMENTO TEÓRICO (OUTRO DOCUMENTO) ACRESCENTAR UM NOVO TÓPICO NA DEPRESSÃO, CHAMADO DE “DEPRESSÃO E JOGOS DIGITAIS”</w:t>
      </w:r>
    </w:p>
    <w:p w14:paraId="554A58BE" w14:textId="13B29C1D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como os métodos de cocriação de videogames podem facilitar a participação de indivíduos com experiências vividas de depressão e ansiedade para criar empatia e conscientização sobre saúde mental entre os jovens. Estudos anteriores exploraram o uso de diferentes meios artísticos para representar diferentes experiências vividas e aumentar a conscientização da comunidade. Os videogames são um meio interativo e imersivo que pode inspirar os jogadores a aprender sobre as experiências vividas por outras pessoas.</w:t>
      </w:r>
    </w:p>
    <w:p w14:paraId="1F90FC7E" w14:textId="495CD9F0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 saúde mental é uma parte vital da nossa saúde e bem-estar. A saúde mental é definida pela Organização Mundial da Saúde (OMS) como um estado de bem-estar em que alguém pode reconhecer suas habilidades, lidar com o estresse normal da vida, trabalhar de forma produtiva e contribuir para sua comunidade.</w:t>
      </w:r>
    </w:p>
    <w:p w14:paraId="7D755B93" w14:textId="0A21B0AC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Um dos objetivos do Plano de Ação de Saúde Mental da OMS é diminuir o estigma e a discriminação, educando o público por meio de campanhas de conscientização sobre saúde mental. Há também uma mudança visível de foco do tratamento de doenças mentais para a promoção da saúde mental, bem-estar e resiliência.</w:t>
      </w:r>
    </w:p>
    <w:p w14:paraId="30BFF226" w14:textId="170390F1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a tradução do conhecimento das experiências vividas de depressão e ansiedade por jovens por meio da cocriação de videogames. Os videogames são interativos e imersivos, o que os torna um meio poderoso para representar experiências vividas e inspirar os jogadores a obter uma compreensão mais perspicaz. O desenvolvimento de videogames também é multidisciplinar, o que oferece várias maneiras para as pessoas com experiência de vida contarem suas histórias, como por meio de narrativa, arte, música e mecânica de jogo.</w:t>
      </w:r>
    </w:p>
    <w:p w14:paraId="38D80FA9" w14:textId="7EDC1FAD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Nos últimos anos, surgiram videogames profundamente pessoais sobre as experiências dos desenvolvedores de jogos com doenças mentais. Por exemplo,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e </w:t>
      </w:r>
      <w:proofErr w:type="spellStart"/>
      <w:r w:rsidRPr="00F1605E">
        <w:rPr>
          <w:sz w:val="24"/>
          <w:szCs w:val="24"/>
        </w:rPr>
        <w:t>Actual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Sunlight</w:t>
      </w:r>
      <w:proofErr w:type="spellEnd"/>
      <w:r w:rsidRPr="00F1605E">
        <w:rPr>
          <w:sz w:val="24"/>
          <w:szCs w:val="24"/>
        </w:rPr>
        <w:t xml:space="preserve"> são ambos jogos baseados em narrativas baseadas nas experiências de depressão vividas pelos desenvolvedores do jogo. Para Zoe Quinn, desenvolver o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a ajudou a lidar com sua experiência de vida e, para ela, fazer com que os jogadores experimentem como é viver com depressão é um uso poderoso dos jogos como meio.</w:t>
      </w:r>
    </w:p>
    <w:p w14:paraId="78EB88DF" w14:textId="5DB81D8B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Sandra </w:t>
      </w:r>
      <w:proofErr w:type="spellStart"/>
      <w:r w:rsidRPr="00F1605E">
        <w:rPr>
          <w:sz w:val="24"/>
          <w:szCs w:val="24"/>
        </w:rPr>
        <w:t>Danilovic</w:t>
      </w:r>
      <w:proofErr w:type="spellEnd"/>
      <w:r w:rsidRPr="00F1605E">
        <w:rPr>
          <w:sz w:val="24"/>
          <w:szCs w:val="24"/>
        </w:rPr>
        <w:t xml:space="preserve"> explorou como as experiências vividas pelos desenvolvedores de jogos são retratadas nos videogames. Ela introduziu o termo jogos </w:t>
      </w:r>
      <w:proofErr w:type="spellStart"/>
      <w:r w:rsidRPr="00F1605E">
        <w:rPr>
          <w:sz w:val="24"/>
          <w:szCs w:val="24"/>
        </w:rPr>
        <w:t>autopatográficos</w:t>
      </w:r>
      <w:proofErr w:type="spellEnd"/>
      <w:r w:rsidRPr="00F1605E">
        <w:rPr>
          <w:sz w:val="24"/>
          <w:szCs w:val="24"/>
        </w:rPr>
        <w:t>, que são jogos que exploram as experiências autobiográficas de doença dos desenvolvedores de jogos como uma forma de autocuidado, compreensão e terapia.</w:t>
      </w:r>
    </w:p>
    <w:p w14:paraId="2858371D" w14:textId="7B523456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 xml:space="preserve">Antes d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conduziram entrevistas narrativas semiestruturadas individuais com jovens com experiências vividas de depressão e ansiedade. Os participantes deveriam fazer um relato ininterrupto de sua experiência. Eles conduziram essas entrevistas porque os participantes podem não se sentir confortáveis em compartilhar suas experiências vividas com o grupo durante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. As transcrições das entrevistas foram desidentificadas e os participantes receberam um pseudônimo para proteger seu anonimato.</w:t>
      </w:r>
    </w:p>
    <w:p w14:paraId="545F90A6" w14:textId="1BAEB51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ntes do início do workshop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entrevistaram cada participante por 20 minutos a uma hora. As entrevistas foram semiestruturadas e os participantes foram convidados a relatar ininterruptamente sua experiência com depressão e/ou ansiedade. Os participantes são incentivados a falar sobre qualquer coisa que considerem importante e tanto quanto se sintam confortáveis. O entrevistador fez algumas perguntas de acompanhamento para esclarecer </w:t>
      </w:r>
      <w:proofErr w:type="spellStart"/>
      <w:r w:rsidRPr="00F1605E">
        <w:rPr>
          <w:sz w:val="24"/>
          <w:szCs w:val="24"/>
        </w:rPr>
        <w:t>aspectos</w:t>
      </w:r>
      <w:proofErr w:type="spellEnd"/>
      <w:r w:rsidRPr="00F1605E">
        <w:rPr>
          <w:sz w:val="24"/>
          <w:szCs w:val="24"/>
        </w:rPr>
        <w:t xml:space="preserve"> da experiência dos participantes, bem como para perguntar sobre a jornada de recuperação dos participantes e uma mensagem-chave que eles gostariam de incluir em um videogame para encorajar outras pessoas a buscar apoio. As entrevistas foram transcritas inicialmente usando o software de transcrição automática, </w:t>
      </w:r>
      <w:proofErr w:type="spellStart"/>
      <w:r w:rsidRPr="00F1605E">
        <w:rPr>
          <w:sz w:val="24"/>
          <w:szCs w:val="24"/>
        </w:rPr>
        <w:t>Otter</w:t>
      </w:r>
      <w:proofErr w:type="spellEnd"/>
      <w:r w:rsidRPr="00F1605E">
        <w:rPr>
          <w:sz w:val="24"/>
          <w:szCs w:val="24"/>
        </w:rPr>
        <w:t>, e verificadas e desidentificadas manualmente. Para manter o anonimato dos participantes da pesquisa, eles recebem um pseudônimo. As entrevistas foram analisadas por meio da análise temática para identificar temas recorrentes.</w:t>
      </w:r>
    </w:p>
    <w:p w14:paraId="50FC999C" w14:textId="1865F1EC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 </w:t>
      </w:r>
      <w:proofErr w:type="spellStart"/>
      <w:r w:rsidRPr="00F1605E">
        <w:rPr>
          <w:sz w:val="24"/>
          <w:szCs w:val="24"/>
        </w:rPr>
        <w:t>YarnSpinner</w:t>
      </w:r>
      <w:proofErr w:type="spellEnd"/>
      <w:r w:rsidRPr="00F1605E">
        <w:rPr>
          <w:sz w:val="24"/>
          <w:szCs w:val="24"/>
        </w:rPr>
        <w:t xml:space="preserve"> permite que os desenvolvedores de jogos escrevam o script em linguagem simples, adicionem opções e ramificam o diálogo ao jogo.</w:t>
      </w:r>
    </w:p>
    <w:p w14:paraId="113D3121" w14:textId="19FEB7EA" w:rsidR="00F1605E" w:rsidRPr="00F1605E" w:rsidRDefault="00F1605E" w:rsidP="00F1605E">
      <w:pPr>
        <w:rPr>
          <w:sz w:val="24"/>
          <w:szCs w:val="24"/>
        </w:rPr>
      </w:pPr>
      <w:proofErr w:type="spellStart"/>
      <w:r w:rsidRPr="00F1605E">
        <w:rPr>
          <w:sz w:val="24"/>
          <w:szCs w:val="24"/>
        </w:rPr>
        <w:t>Counter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Attack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Therapy</w:t>
      </w:r>
      <w:proofErr w:type="spellEnd"/>
      <w:r w:rsidRPr="00F1605E">
        <w:rPr>
          <w:sz w:val="24"/>
          <w:szCs w:val="24"/>
        </w:rPr>
        <w:t xml:space="preserve"> é o jogo final que foi desenvolvido ao longo de três semanas com os participantes sobre suas experiências vividas de depressão e ansiedade. É um jogo narrativo interativo sobre Alex, um gato </w:t>
      </w:r>
      <w:proofErr w:type="spellStart"/>
      <w:r w:rsidRPr="00F1605E">
        <w:rPr>
          <w:sz w:val="24"/>
          <w:szCs w:val="24"/>
        </w:rPr>
        <w:t>humanóide</w:t>
      </w:r>
      <w:proofErr w:type="spellEnd"/>
      <w:r w:rsidRPr="00F1605E">
        <w:rPr>
          <w:sz w:val="24"/>
          <w:szCs w:val="24"/>
        </w:rPr>
        <w:t xml:space="preserve"> de 20 e poucos anos. Como amigo, o jogador vai ouvir a história de Alex, guiá-lo na batalha e reunir recursos úteis para ajudar a cuidar de sua saúde mental.</w:t>
      </w:r>
    </w:p>
    <w:p w14:paraId="0019D150" w14:textId="544F5020" w:rsidR="001F1399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 narrativa e o design do jogo foram baseados em quatro temas principais identificados nas entrevistas: “Visões sobre as Causas da Depressão e/ou Ansiedade”, “Experienciando Depressão e/ou Ansiedade”, “Apoio e Desafios” e “Recuperação</w:t>
      </w:r>
      <w:proofErr w:type="gramStart"/>
      <w:r w:rsidRPr="00F1605E">
        <w:rPr>
          <w:sz w:val="24"/>
          <w:szCs w:val="24"/>
        </w:rPr>
        <w:t>” .</w:t>
      </w:r>
      <w:proofErr w:type="gramEnd"/>
    </w:p>
    <w:p w14:paraId="344C7537" w14:textId="5BE242EE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das entrevistas identificaram diferentes motivos para a causa de sua depressão e/ou ansiedade, incluindo isolamento (por exemplo, durante o bloqueio) e eventos traumáticos, como </w:t>
      </w:r>
      <w:proofErr w:type="spellStart"/>
      <w:r w:rsidRPr="00F1605E">
        <w:rPr>
          <w:sz w:val="24"/>
          <w:szCs w:val="24"/>
        </w:rPr>
        <w:t>bullying</w:t>
      </w:r>
      <w:proofErr w:type="spellEnd"/>
      <w:r w:rsidRPr="00F1605E">
        <w:rPr>
          <w:sz w:val="24"/>
          <w:szCs w:val="24"/>
        </w:rPr>
        <w:t>, agressão sexual, relacionamentos verbais e emocionalmente abusivos e um incidente no local de trabalho. Outro participante disse que sua depressão começou quando começaram a morar sozinhos em um apartamento para se aproximarem do local de trabalho. Para outro, a depressão começou após um incidente no local de trabalho e um acidente de moto.</w:t>
      </w:r>
    </w:p>
    <w:p w14:paraId="5DFF409C" w14:textId="2251ED9F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o vivenciar depressão e/ou ansiedade, alguns participantes evitavam as pessoas, dormiam muito, choravam e alguns consideravam a automutilação. Para evitar as pessoas, os </w:t>
      </w:r>
      <w:r w:rsidRPr="00F1605E">
        <w:rPr>
          <w:sz w:val="24"/>
          <w:szCs w:val="24"/>
        </w:rPr>
        <w:lastRenderedPageBreak/>
        <w:t>participantes ficavam em seus quartos, assistiam a palestras online e paravam de responder a e-mails e mensagens de texto.</w:t>
      </w:r>
    </w:p>
    <w:p w14:paraId="5A23E784" w14:textId="122E83C6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guns participantes disseram que passavam muito tempo dormindo, e um deles disse que esperava que dormir aliviasse a dor. Um deles disse que tinha falta de autocuidado e mencionou que algumas coisas que os lembrariam de um evento traumático desencadeariam pensamentos suicidas.</w:t>
      </w:r>
    </w:p>
    <w:p w14:paraId="704506CB" w14:textId="1D81F835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apontaram que garrafas de cerveja e cigarros deveriam ser incluídos no jogo. Um deles disse que as embalagens de remédios deveriam estar em todos os lugares, possivelmente para morrer de overdose.</w:t>
      </w:r>
    </w:p>
    <w:p w14:paraId="23228785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Dois participantes sentiram que não conseguiam falar com seus pais sobre sua depressão e/ou ansiedade, porque seus pais não entenderiam.</w:t>
      </w:r>
    </w:p>
    <w:p w14:paraId="1B4DF270" w14:textId="1E1BC25A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guns participantes enfrentaram estigma e discriminação, por exemplo, do namorado/namorada ou amigos.</w:t>
      </w:r>
    </w:p>
    <w:p w14:paraId="60221E83" w14:textId="29FBB9E8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No jogo, o jogador é o amigo de Alex que oferece conselhos. O jogo apresenta opções de diálogo que o jogador pode contar para Alex.</w:t>
      </w:r>
    </w:p>
    <w:p w14:paraId="58FE1DE3" w14:textId="3917D080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disseram que o ponto crucial que os levou a buscar apoio foi quando perceberam que precisavam de ajuda porque não conseguiam lidar com isso sozinhos e queriam sair do ciclo da depressão.</w:t>
      </w:r>
    </w:p>
    <w:p w14:paraId="0CF878E9" w14:textId="61A68275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mencionaram algumas estratégias de enfrentamento, como praticar kendo, cantar, ler livros e assistir a filmes de anime. Um deles também disse que as cartas de tarô ajudam a focar.</w:t>
      </w:r>
    </w:p>
    <w:p w14:paraId="33C25D78" w14:textId="4BE7B90A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relataram um sentimento de pertencimento durante esta experiência - as entrevistas narrativas, assim como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, deram aos participantes a oportunidade de compartilhar suas histórias de experiências vividas.</w:t>
      </w:r>
    </w:p>
    <w:p w14:paraId="01C1C2A8" w14:textId="4288A16E" w:rsidR="00F1605E" w:rsidRPr="004529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ex retratou diferentes sintomas que os diferentes participantes tiveram ao experimentar depressão e ansiedade, como dormir muito e falta de autocuidado, o que resultou em cabelo e quarto bagunçados. O jogo também explorou alguns dos apoios e desafios enfrentados pelos participantes, como o acesso a serviços de saúde mental. O jogo também incluía alguns minijogos, como exercícios respiratórios, um jogo de quebra-cabeça e cartas de tarô do oráculo, que os participantes usavam como mecanismos de enfrentamento.</w:t>
      </w:r>
    </w:p>
    <w:sectPr w:rsidR="00F1605E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qgUAQh2dhCwAAAA="/>
  </w:docVars>
  <w:rsids>
    <w:rsidRoot w:val="00F47789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D602D"/>
    <w:rsid w:val="004E7F76"/>
    <w:rsid w:val="004F69DD"/>
    <w:rsid w:val="00554BCD"/>
    <w:rsid w:val="0055581D"/>
    <w:rsid w:val="005B0DF5"/>
    <w:rsid w:val="005D568C"/>
    <w:rsid w:val="0061708B"/>
    <w:rsid w:val="00751CB9"/>
    <w:rsid w:val="008536D7"/>
    <w:rsid w:val="008646A7"/>
    <w:rsid w:val="00950681"/>
    <w:rsid w:val="009525F7"/>
    <w:rsid w:val="00960660"/>
    <w:rsid w:val="00A230F6"/>
    <w:rsid w:val="00A50AE5"/>
    <w:rsid w:val="00A65BDE"/>
    <w:rsid w:val="00B75CFB"/>
    <w:rsid w:val="00B8343A"/>
    <w:rsid w:val="00C31CE1"/>
    <w:rsid w:val="00CB726D"/>
    <w:rsid w:val="00CC3550"/>
    <w:rsid w:val="00CD24CE"/>
    <w:rsid w:val="00CE2405"/>
    <w:rsid w:val="00D03DDF"/>
    <w:rsid w:val="00D208F1"/>
    <w:rsid w:val="00D93764"/>
    <w:rsid w:val="00DA0595"/>
    <w:rsid w:val="00DE270F"/>
    <w:rsid w:val="00E55603"/>
    <w:rsid w:val="00E80545"/>
    <w:rsid w:val="00EC2910"/>
    <w:rsid w:val="00EE5A84"/>
    <w:rsid w:val="00F1605E"/>
    <w:rsid w:val="00F310C7"/>
    <w:rsid w:val="00F47789"/>
    <w:rsid w:val="00F5034F"/>
    <w:rsid w:val="00FC1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ZJYg7cXRQX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a1zesVBH5y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sns24.gov.pt/tema/saude-mental/impacto-da-covid-19-na-saude-ment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0BE35A5-A681-437A-A311-C0A1CCA55A1F}">
  <we:reference id="wa104382081" version="1.46.0.0" store="pt-PT" storeType="OMEX"/>
  <we:alternateReferences>
    <we:reference id="wa104382081" version="1.46.0.0" store="pt-PT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23AACDE-D803-4208-A83F-A1B69491B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2</TotalTime>
  <Pages>13</Pages>
  <Words>3548</Words>
  <Characters>20228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0</cp:revision>
  <dcterms:created xsi:type="dcterms:W3CDTF">2023-01-21T16:18:00Z</dcterms:created>
  <dcterms:modified xsi:type="dcterms:W3CDTF">2023-01-22T21:45:00Z</dcterms:modified>
</cp:coreProperties>
</file>